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BBDC75" w14:textId="539C2881" w:rsidR="000532CF" w:rsidRDefault="00007FC9">
      <w:pPr>
        <w:rPr>
          <w:lang w:val="en-GB"/>
        </w:rPr>
      </w:pPr>
      <w:r>
        <w:rPr>
          <w:lang w:val="en-GB"/>
        </w:rPr>
        <w:t xml:space="preserve">Will the blank values </w:t>
      </w:r>
      <w:proofErr w:type="gramStart"/>
      <w:r>
        <w:rPr>
          <w:lang w:val="en-GB"/>
        </w:rPr>
        <w:t>using</w:t>
      </w:r>
      <w:proofErr w:type="gramEnd"/>
      <w:r>
        <w:rPr>
          <w:lang w:val="en-GB"/>
        </w:rPr>
        <w:t xml:space="preserve"> </w:t>
      </w:r>
      <w:proofErr w:type="spellStart"/>
      <w:r w:rsidRPr="00007FC9">
        <w:rPr>
          <w:lang w:val="en-GB"/>
        </w:rPr>
        <w:t>countif-sumif</w:t>
      </w:r>
      <w:proofErr w:type="spellEnd"/>
    </w:p>
    <w:p w14:paraId="28CACAB6" w14:textId="06CF6689" w:rsidR="00437D5F" w:rsidRDefault="00437D5F">
      <w:pPr>
        <w:rPr>
          <w:lang w:val="en-GB"/>
        </w:rPr>
      </w:pPr>
    </w:p>
    <w:p w14:paraId="77FB753E" w14:textId="77777777" w:rsidR="00437D5F" w:rsidRDefault="00437D5F" w:rsidP="00437D5F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Formulas:</w:t>
      </w:r>
    </w:p>
    <w:p w14:paraId="04CDCEBA" w14:textId="77777777" w:rsidR="00437D5F" w:rsidRDefault="00437D5F" w:rsidP="00437D5F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number of orders in Boston : =COUNTIF(G2:G25,"Boston")</w:t>
      </w:r>
    </w:p>
    <w:p w14:paraId="66806B24" w14:textId="77777777" w:rsidR="00437D5F" w:rsidRDefault="00437D5F" w:rsidP="00437D5F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number of microwave orders : =COUNTIF(D2:D25,"microwave")</w:t>
      </w:r>
    </w:p>
    <w:p w14:paraId="679B3F68" w14:textId="77777777" w:rsidR="00437D5F" w:rsidRDefault="00437D5F" w:rsidP="00437D5F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number of journeys with truck 3: =COUNTIF(F2:F25,"truck 3")</w:t>
      </w:r>
    </w:p>
    <w:p w14:paraId="49DC783C" w14:textId="77777777" w:rsidR="00437D5F" w:rsidRDefault="00437D5F" w:rsidP="00437D5F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number of Peter White journeys: =COUNTIF(C2:C25,"Peter White")</w:t>
      </w:r>
    </w:p>
    <w:p w14:paraId="29FD6E83" w14:textId="77777777" w:rsidR="00437D5F" w:rsidRDefault="00437D5F" w:rsidP="00437D5F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how many times are no. of items less than 20: =COUNTIF(E2:E25,"&lt;20")</w:t>
      </w:r>
    </w:p>
    <w:p w14:paraId="7A8573D3" w14:textId="77777777" w:rsidR="00437D5F" w:rsidRDefault="00437D5F" w:rsidP="00437D5F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sum of refrigerator items: =SUMIF(D2:D25,"refrigerator",E2:E25)</w:t>
      </w:r>
    </w:p>
    <w:p w14:paraId="6CB9567E" w14:textId="77777777" w:rsidR="00437D5F" w:rsidRDefault="00437D5F" w:rsidP="00437D5F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sum of washing machine items: =SUMIF(D2:D25,"washing machine",E2:E25)</w:t>
      </w:r>
    </w:p>
    <w:p w14:paraId="1D380EE5" w14:textId="77777777" w:rsidR="00437D5F" w:rsidRDefault="00437D5F" w:rsidP="00437D5F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sum of items transported by truck 4: =SUMIF(F2:F25,"truck 4",E2:E25)</w:t>
      </w:r>
    </w:p>
    <w:p w14:paraId="0AA0290F" w14:textId="77777777" w:rsidR="00437D5F" w:rsidRDefault="00437D5F" w:rsidP="00437D5F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sum of items transported by trucks: =SUMIF(F2:F25,"truck*",E2:E25)</w:t>
      </w:r>
    </w:p>
    <w:p w14:paraId="3D53CAF6" w14:textId="77777777" w:rsidR="00437D5F" w:rsidRDefault="00437D5F" w:rsidP="00437D5F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number of microwave orders in Boston : =COUNTIFS(D2:D25,"microwave",G2:G25,"Boston")</w:t>
      </w:r>
    </w:p>
    <w:p w14:paraId="529E2724" w14:textId="77777777" w:rsidR="00437D5F" w:rsidRDefault="00437D5F" w:rsidP="00437D5F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number of Peter White journeys with truck 1: =COUNTIFS(C2:C25,"Peter White",F2:F25,"truck 1")</w:t>
      </w:r>
    </w:p>
    <w:p w14:paraId="18507FE0" w14:textId="77777777" w:rsidR="00437D5F" w:rsidRDefault="00437D5F" w:rsidP="00437D5F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number of orders in Boston after 2/3/2013: =COUNTIFS(G2:G25,"Boston",B2:B25,"&gt;03-02-13")</w:t>
      </w:r>
    </w:p>
    <w:p w14:paraId="63466826" w14:textId="77777777" w:rsidR="00437D5F" w:rsidRDefault="00437D5F" w:rsidP="00437D5F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number of orders between 2/3/2013 and 2/6/2013: =COUNTIFS(B2:B25,"&gt;03-02-13",B2:B25,"&lt;06-02-13")</w:t>
      </w:r>
    </w:p>
    <w:p w14:paraId="1F16675A" w14:textId="77777777" w:rsidR="00437D5F" w:rsidRDefault="00437D5F" w:rsidP="00437D5F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sum of microwaves transported to NY: =SUMIFS(E2:E25,D2:D25,"microwave",G2:G25,"NY")</w:t>
      </w:r>
    </w:p>
    <w:p w14:paraId="3987B09A" w14:textId="77777777" w:rsidR="00437D5F" w:rsidRDefault="00437D5F" w:rsidP="00437D5F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sum of items transported to Pittsburgh by truck 1: =SUMIFS(E2:E25,F2:F25,"truck 1",G2:G25,"Pittsburgh")</w:t>
      </w:r>
    </w:p>
    <w:p w14:paraId="258ED3AC" w14:textId="77777777" w:rsidR="00437D5F" w:rsidRDefault="00437D5F" w:rsidP="00437D5F">
      <w:pPr>
        <w:pStyle w:val="NormalWeb"/>
        <w:shd w:val="clear" w:color="auto" w:fill="FFFFFF"/>
        <w:spacing w:before="0" w:beforeAutospacing="0" w:after="240" w:afterAutospacing="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sum of items ordered between 2/3/2013 and 2/6/2013: =SUMIFS(E2:E25,B2:B25,"&gt;03-02-13",B2:B25,"&lt;06-02-13")</w:t>
      </w:r>
    </w:p>
    <w:p w14:paraId="735B2B26" w14:textId="77777777" w:rsidR="00437D5F" w:rsidRDefault="00437D5F" w:rsidP="00437D5F">
      <w:pPr>
        <w:pStyle w:val="NormalWeb"/>
        <w:shd w:val="clear" w:color="auto" w:fill="FFFFFF"/>
        <w:spacing w:before="0" w:beforeAutospacing="0" w:after="120" w:afterAutospacing="0"/>
        <w:rPr>
          <w:rFonts w:ascii="Segoe UI" w:hAnsi="Segoe UI" w:cs="Segoe UI"/>
          <w:sz w:val="21"/>
          <w:szCs w:val="21"/>
        </w:rPr>
      </w:pPr>
      <w:r>
        <w:rPr>
          <w:rFonts w:ascii="Segoe UI" w:hAnsi="Segoe UI" w:cs="Segoe UI"/>
          <w:sz w:val="21"/>
          <w:szCs w:val="21"/>
        </w:rPr>
        <w:t>sum of items transported to NY, Baltimore and Philadelphia: =SUMIF(G2:G25,"NY",E2:E25)+SUMIF(G2:G25,"Baltimore",E2:E25)+SUMIF(G2:G25,"Philadelphia",E2:E25)</w:t>
      </w:r>
    </w:p>
    <w:p w14:paraId="5D9D5502" w14:textId="77777777" w:rsidR="00437D5F" w:rsidRPr="00007FC9" w:rsidRDefault="00437D5F">
      <w:pPr>
        <w:rPr>
          <w:lang w:val="en-GB"/>
        </w:rPr>
      </w:pPr>
    </w:p>
    <w:sectPr w:rsidR="00437D5F" w:rsidRPr="00007FC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NDU3trC0MDY1NjZX0lEKTi0uzszPAykwrAUAhJx4PSwAAAA="/>
  </w:docVars>
  <w:rsids>
    <w:rsidRoot w:val="000532CF"/>
    <w:rsid w:val="00007FC9"/>
    <w:rsid w:val="000532CF"/>
    <w:rsid w:val="00437D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74DDA2"/>
  <w15:chartTrackingRefBased/>
  <w15:docId w15:val="{66756C7E-9B82-4A5A-A525-5AE340D478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437D5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991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15</Words>
  <Characters>1229</Characters>
  <Application>Microsoft Office Word</Application>
  <DocSecurity>0</DocSecurity>
  <Lines>10</Lines>
  <Paragraphs>2</Paragraphs>
  <ScaleCrop>false</ScaleCrop>
  <Company/>
  <LinksUpToDate>false</LinksUpToDate>
  <CharactersWithSpaces>14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ai raj Potluri</cp:lastModifiedBy>
  <cp:revision>3</cp:revision>
  <dcterms:created xsi:type="dcterms:W3CDTF">2021-03-26T07:02:00Z</dcterms:created>
  <dcterms:modified xsi:type="dcterms:W3CDTF">2022-12-18T06:52:00Z</dcterms:modified>
</cp:coreProperties>
</file>